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164A7C" w:rsidRPr="00164A7C" w:rsidRDefault="00164A7C" w:rsidP="00164A7C">
      <w:pPr>
        <w:rPr>
          <w:b/>
          <w:u w:val="single"/>
        </w:rPr>
      </w:pPr>
      <w:r w:rsidRPr="00164A7C">
        <w:rPr>
          <w:b/>
          <w:u w:val="single"/>
        </w:rPr>
        <w:t>凝聚</w:t>
      </w:r>
      <w:r w:rsidRPr="00164A7C">
        <w:rPr>
          <w:b/>
          <w:u w:val="single"/>
        </w:rPr>
        <w:t>45</w:t>
      </w:r>
      <w:r w:rsidRPr="00164A7C">
        <w:rPr>
          <w:b/>
          <w:u w:val="single"/>
        </w:rPr>
        <w:t>年的力量</w:t>
      </w:r>
    </w:p>
    <w:p w:rsidR="00164A7C" w:rsidRDefault="00164A7C" w:rsidP="00164A7C">
      <w:pPr>
        <w:rPr>
          <w:rFonts w:hint="eastAsia"/>
        </w:rPr>
      </w:pPr>
    </w:p>
    <w:p w:rsidR="00164A7C" w:rsidRPr="00164A7C" w:rsidRDefault="00164A7C" w:rsidP="00164A7C">
      <w:r w:rsidRPr="00164A7C">
        <w:t>親愛的朋友：</w:t>
      </w:r>
    </w:p>
    <w:p w:rsidR="00164A7C" w:rsidRDefault="00164A7C" w:rsidP="00164A7C">
      <w:pPr>
        <w:rPr>
          <w:rFonts w:hint="eastAsia"/>
        </w:rPr>
      </w:pPr>
      <w:r w:rsidRPr="00164A7C">
        <w:t>超過</w:t>
      </w:r>
      <w:r w:rsidRPr="00164A7C">
        <w:t>45</w:t>
      </w:r>
      <w:r w:rsidRPr="00164A7C">
        <w:t>年的光景，經歷過無數次環境運動，讓綠色和平由最初只得寥寥十數位成員，到今天得到世界各地數百萬位跟您一樣的熱心公眾支持！「群眾」一直是綠色和平的核心象徵。團結眾人的力量是綠色和平之本，提醒我們怎樣創造一個綠色、和平的世界。</w:t>
      </w:r>
      <w:r w:rsidRPr="00164A7C">
        <w:t>​</w:t>
      </w:r>
    </w:p>
    <w:p w:rsidR="00164A7C" w:rsidRPr="00164A7C" w:rsidRDefault="00164A7C" w:rsidP="00164A7C"/>
    <w:p w:rsidR="00164A7C" w:rsidRPr="00164A7C" w:rsidRDefault="00164A7C" w:rsidP="00164A7C">
      <w:r w:rsidRPr="00164A7C">
        <w:drawing>
          <wp:inline distT="0" distB="0" distL="0" distR="0" wp14:anchorId="4313D955" wp14:editId="6B85712F">
            <wp:extent cx="3067050" cy="438150"/>
            <wp:effectExtent l="0" t="0" r="0" b="0"/>
            <wp:docPr id="30" name="Picture 30" descr="https://i2.createsend1.com/ti/d/A9/ABD/BE2/eblogo/mail2_title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s://i2.createsend1.com/ti/d/A9/ABD/BE2/eblogo/mail2_title12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drawing>
          <wp:inline distT="0" distB="0" distL="0" distR="0" wp14:anchorId="79541A12" wp14:editId="2A792A70">
            <wp:extent cx="5334000" cy="3562350"/>
            <wp:effectExtent l="0" t="0" r="0" b="0"/>
            <wp:docPr id="29" name="Picture 29" descr="https://i3.createsend1.com/ti/d/A9/ABD/BE2/eblogo/greenpeace-crew-first-voyage-1971-0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 descr="https://i3.createsend1.com/ti/d/A9/ABD/BE2/eblogo/greenpeace-crew-first-voyage-1971-012.jpg"/>
                    <pic:cNvPicPr>
                      <a:picLocks noChangeAspect="1" noChangeArrowheads="1"/>
                    </pic:cNvPicPr>
                  </pic:nvPicPr>
                  <pic:blipFill>
                    <a:blip r:embed="rId6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t>1971</w:t>
      </w:r>
      <w:r w:rsidRPr="00164A7C">
        <w:t>年，一艘船帆上寫著「</w:t>
      </w:r>
      <w:r w:rsidRPr="00164A7C">
        <w:t>GREENPEACE</w:t>
      </w:r>
      <w:r w:rsidRPr="00164A7C">
        <w:t>」的小漁船從加拿大溫哥華啟航，駛向阿拉斯加的安奇卡島</w:t>
      </w:r>
      <w:r w:rsidRPr="00164A7C">
        <w:t xml:space="preserve"> (Amchitka</w:t>
      </w:r>
      <w:proofErr w:type="gramStart"/>
      <w:r w:rsidRPr="00164A7C">
        <w:t>)</w:t>
      </w:r>
      <w:r w:rsidRPr="00164A7C">
        <w:t>。</w:t>
      </w:r>
      <w:proofErr w:type="gramEnd"/>
      <w:r w:rsidRPr="00164A7C">
        <w:t>船上</w:t>
      </w:r>
      <w:r w:rsidRPr="00164A7C">
        <w:t>12</w:t>
      </w:r>
      <w:r w:rsidRPr="00164A7C">
        <w:t>人包括醫生和老師等，想實行一個瘋狂計劃：阻止美國在那裡進行核試。儘管途中遭到美軍阻攔，卻觸發了輿論和公眾聲援，迫使美國次年宣布放棄安奇卡島核試！</w:t>
      </w:r>
    </w:p>
    <w:p w:rsidR="00164A7C" w:rsidRDefault="00164A7C" w:rsidP="00164A7C">
      <w:pPr>
        <w:rPr>
          <w:rFonts w:hint="eastAsia"/>
        </w:rPr>
      </w:pPr>
      <w:hyperlink r:id="rId7" w:tgtFrame="_blank" w:history="1">
        <w:r w:rsidRPr="00164A7C">
          <w:rPr>
            <w:rStyle w:val="Hyperlink"/>
          </w:rPr>
          <w:t>我們的故事</w:t>
        </w:r>
      </w:hyperlink>
    </w:p>
    <w:p w:rsidR="00164A7C" w:rsidRPr="00164A7C" w:rsidRDefault="00164A7C" w:rsidP="00164A7C"/>
    <w:p w:rsidR="00164A7C" w:rsidRPr="00164A7C" w:rsidRDefault="00164A7C" w:rsidP="00164A7C">
      <w:r w:rsidRPr="00164A7C">
        <w:drawing>
          <wp:inline distT="0" distB="0" distL="0" distR="0" wp14:anchorId="055DD4F2" wp14:editId="7BBEFB9C">
            <wp:extent cx="3067050" cy="438150"/>
            <wp:effectExtent l="0" t="0" r="0" b="0"/>
            <wp:docPr id="28" name="Picture 28" descr="https://i4.createsend1.com/ti/d/A9/ABD/BE2/eblogo/mail2_title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5" descr="https://i4.createsend1.com/ti/d/A9/ABD/BE2/eblogo/mail2_title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bookmarkStart w:id="0" w:name="_GoBack"/>
      <w:r w:rsidRPr="00164A7C">
        <w:drawing>
          <wp:inline distT="0" distB="0" distL="0" distR="0" wp14:anchorId="68C79C9C" wp14:editId="4CD00023">
            <wp:extent cx="5334000" cy="3543300"/>
            <wp:effectExtent l="0" t="0" r="0" b="0"/>
            <wp:docPr id="27" name="Picture 27" descr="https://i5.createsend1.com/ti/d/A9/ABD/BE2/eblogo/GP0STO9BY_Web_siz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6" descr="https://i5.createsend1.com/ti/d/A9/ABD/BE2/eblogo/GP0STO9BY_Web_size.jpg"/>
                    <pic:cNvPicPr>
                      <a:picLocks noChangeAspect="1" noChangeArrowheads="1"/>
                    </pic:cNvPicPr>
                  </pic:nvPicPr>
                  <pic:blipFill>
                    <a:blip r:embed="rId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End w:id="0"/>
    </w:p>
    <w:p w:rsidR="00164A7C" w:rsidRPr="00164A7C" w:rsidRDefault="00164A7C" w:rsidP="00164A7C">
      <w:r w:rsidRPr="00164A7C">
        <w:t>為了避免受到政治或商業利益左右，我們必須保持政治中立、財政獨立。我們絕不接受來自企業或政府的資助，所有的捐助均來自跟你一樣熱心的個人。這是綠色和平之所以能夠與權勢者抗衡，繼而成就環境改變的重要基礎。</w:t>
      </w:r>
    </w:p>
    <w:p w:rsidR="00164A7C" w:rsidRPr="00164A7C" w:rsidRDefault="00164A7C" w:rsidP="00164A7C">
      <w:r w:rsidRPr="00164A7C">
        <w:t> </w:t>
      </w:r>
    </w:p>
    <w:p w:rsidR="00164A7C" w:rsidRPr="00164A7C" w:rsidRDefault="00164A7C" w:rsidP="00164A7C">
      <w:r w:rsidRPr="00164A7C">
        <w:drawing>
          <wp:inline distT="0" distB="0" distL="0" distR="0" wp14:anchorId="62A21508" wp14:editId="7F0DB755">
            <wp:extent cx="3067050" cy="438150"/>
            <wp:effectExtent l="0" t="0" r="0" b="0"/>
            <wp:docPr id="26" name="Picture 26" descr="https://i6.createsend1.com/ti/d/A9/ABD/BE2/eblogo/mail2_titl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7" descr="https://i6.createsend1.com/ti/d/A9/ABD/BE2/eblogo/mail2_title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drawing>
          <wp:inline distT="0" distB="0" distL="0" distR="0" wp14:anchorId="4C3F3981" wp14:editId="308DECD8">
            <wp:extent cx="5334000" cy="3486150"/>
            <wp:effectExtent l="0" t="0" r="0" b="0"/>
            <wp:docPr id="25" name="Picture 25" descr="https://i7.createsend1.com/ti/d/A9/ABD/BE2/eblogo/GP0STPV7H_Web_siz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8" descr="https://i7.createsend1.com/ti/d/A9/ABD/BE2/eblogo/GP0STPV7H_Web_size.jpg"/>
                    <pic:cNvPicPr>
                      <a:picLocks noChangeAspect="1" noChangeArrowheads="1"/>
                    </pic:cNvPicPr>
                  </pic:nvPicPr>
                  <pic:blipFill>
                    <a:blip r:embed="rId11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Default="00164A7C" w:rsidP="00164A7C">
      <w:pPr>
        <w:rPr>
          <w:rFonts w:hint="eastAsia"/>
        </w:rPr>
      </w:pPr>
      <w:r w:rsidRPr="00164A7C">
        <w:t>環境罪行必須受到監督，並向公眾公開。綠色和平以影像見證、傳達明確訊息，讓群眾得知環境罪行的真相，一同採取相應行動。其中功不可沒的，是綠色和平的船艦團隊。船艦隊伍以強大迅捷的行動力，深入遙遠水域，在環境問題的最前線執行重要而艱鉅的行</w:t>
      </w:r>
      <w:proofErr w:type="gramStart"/>
      <w:r w:rsidRPr="00164A7C">
        <w:t>務</w:t>
      </w:r>
      <w:proofErr w:type="gramEnd"/>
      <w:r w:rsidRPr="00164A7C">
        <w:t>！</w:t>
      </w:r>
    </w:p>
    <w:p w:rsidR="00164A7C" w:rsidRPr="00164A7C" w:rsidRDefault="00164A7C" w:rsidP="00164A7C"/>
    <w:p w:rsidR="00164A7C" w:rsidRPr="00164A7C" w:rsidRDefault="00164A7C" w:rsidP="00164A7C">
      <w:r w:rsidRPr="00164A7C">
        <w:drawing>
          <wp:inline distT="0" distB="0" distL="0" distR="0" wp14:anchorId="4FC3F249" wp14:editId="2B32AFDD">
            <wp:extent cx="5334000" cy="2000250"/>
            <wp:effectExtent l="0" t="0" r="0" b="0"/>
            <wp:docPr id="24" name="Picture 24" descr="https://i8.createsend1.com/ti/d/A9/ABD/BE2/eblogo/rainbow-warrior-openspac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 descr="https://i8.createsend1.com/ti/d/A9/ABD/BE2/eblogo/rainbow-warrior-openspace.jpg"/>
                    <pic:cNvPicPr>
                      <a:picLocks noChangeAspect="1" noChangeArrowheads="1"/>
                    </pic:cNvPicPr>
                  </pic:nvPicPr>
                  <pic:blipFill>
                    <a:blip r:embed="rId12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t>彩虹勇士號</w:t>
      </w:r>
    </w:p>
    <w:p w:rsidR="00164A7C" w:rsidRPr="00164A7C" w:rsidRDefault="00164A7C" w:rsidP="00164A7C">
      <w:r w:rsidRPr="00164A7C">
        <w:t>彩虹勇士號是綠色和平的標誌，代表著奮勇保護地球的精神。得到全球支持者集資捐助，讓我們得以最新技術打造這艘環保高性能帆船。其裝備更包括四隻橡皮艇、直升機坪，以及最先進的通訊器材等。</w:t>
      </w:r>
    </w:p>
    <w:p w:rsidR="00164A7C" w:rsidRPr="00164A7C" w:rsidRDefault="00164A7C" w:rsidP="00164A7C">
      <w:hyperlink r:id="rId13" w:tgtFrame="_blank" w:history="1">
        <w:r w:rsidRPr="00164A7C">
          <w:rPr>
            <w:rStyle w:val="Hyperlink"/>
          </w:rPr>
          <w:t>「彩虹勇士號」背後的故事</w:t>
        </w:r>
      </w:hyperlink>
    </w:p>
    <w:p w:rsidR="00164A7C" w:rsidRPr="00164A7C" w:rsidRDefault="00164A7C" w:rsidP="00164A7C">
      <w:r w:rsidRPr="00164A7C">
        <w:t>  </w:t>
      </w:r>
    </w:p>
    <w:p w:rsidR="00164A7C" w:rsidRPr="00164A7C" w:rsidRDefault="00164A7C" w:rsidP="00164A7C">
      <w:r w:rsidRPr="00164A7C">
        <w:drawing>
          <wp:inline distT="0" distB="0" distL="0" distR="0" wp14:anchorId="529186DA" wp14:editId="33EF43AB">
            <wp:extent cx="1524000" cy="1009650"/>
            <wp:effectExtent l="0" t="0" r="0" b="0"/>
            <wp:docPr id="23" name="Picture 23" descr="Where to ea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 descr="Where to eat"/>
                    <pic:cNvPicPr>
                      <a:picLocks noChangeAspect="1" noChangeArrowheads="1"/>
                    </pic:cNvPicPr>
                  </pic:nvPicPr>
                  <pic:blipFill>
                    <a:blip r:embed="rId14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t> </w:t>
      </w:r>
      <w:r w:rsidRPr="00164A7C">
        <w:t>極地曙光號</w:t>
      </w:r>
    </w:p>
    <w:p w:rsidR="00164A7C" w:rsidRPr="00164A7C" w:rsidRDefault="00164A7C" w:rsidP="00164A7C">
      <w:r w:rsidRPr="00164A7C">
        <w:t>它是一艘可以在極地航行及進行科</w:t>
      </w:r>
      <w:proofErr w:type="gramStart"/>
      <w:r w:rsidRPr="00164A7C">
        <w:t>研</w:t>
      </w:r>
      <w:proofErr w:type="gramEnd"/>
      <w:r w:rsidRPr="00164A7C">
        <w:t>考察的破冰船；更是史上第一艘成功環繞南極的船。現在仍每天為環境而執行各種任務。</w:t>
      </w:r>
    </w:p>
    <w:p w:rsidR="00164A7C" w:rsidRPr="00164A7C" w:rsidRDefault="00164A7C" w:rsidP="00164A7C">
      <w:r w:rsidRPr="00164A7C">
        <w:t> </w:t>
      </w:r>
    </w:p>
    <w:p w:rsidR="00164A7C" w:rsidRPr="00164A7C" w:rsidRDefault="00164A7C" w:rsidP="00164A7C">
      <w:r w:rsidRPr="00164A7C">
        <w:drawing>
          <wp:inline distT="0" distB="0" distL="0" distR="0" wp14:anchorId="7D03D53A" wp14:editId="171817AC">
            <wp:extent cx="1524000" cy="1009650"/>
            <wp:effectExtent l="0" t="0" r="0" b="0"/>
            <wp:docPr id="22" name="Picture 22" descr="Where to drin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 descr="Where to drink"/>
                    <pic:cNvPicPr>
                      <a:picLocks noChangeAspect="1" noChangeArrowheads="1"/>
                    </pic:cNvPicPr>
                  </pic:nvPicPr>
                  <pic:blipFill>
                    <a:blip r:embed="rId15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t> </w:t>
      </w:r>
      <w:r w:rsidRPr="00164A7C">
        <w:t>希望號</w:t>
      </w:r>
    </w:p>
    <w:p w:rsidR="00164A7C" w:rsidRPr="00164A7C" w:rsidRDefault="00164A7C" w:rsidP="00164A7C">
      <w:r w:rsidRPr="00164A7C">
        <w:t>我們最大的船艦，可進行長距離、快速移動及在冰上航行。人道救援也是它的強項，例如曾協助運送物資給遭受風災「帕姆」重創的萬那杜居民。</w:t>
      </w:r>
    </w:p>
    <w:p w:rsidR="00164A7C" w:rsidRPr="00164A7C" w:rsidRDefault="00164A7C" w:rsidP="00164A7C">
      <w:r w:rsidRPr="00164A7C">
        <w:t> </w:t>
      </w:r>
    </w:p>
    <w:p w:rsidR="00164A7C" w:rsidRPr="00164A7C" w:rsidRDefault="00164A7C" w:rsidP="00164A7C">
      <w:r w:rsidRPr="00164A7C">
        <w:drawing>
          <wp:inline distT="0" distB="0" distL="0" distR="0" wp14:anchorId="1250CFDE" wp14:editId="41433BD5">
            <wp:extent cx="1524000" cy="381000"/>
            <wp:effectExtent l="0" t="0" r="0" b="0"/>
            <wp:docPr id="21" name="Picture 21" descr="https://i1.createsend1.com/ti/d/A9/ABD/BE2/eblogo/mail2_movie1.gif">
              <a:hlinkClick xmlns:a="http://schemas.openxmlformats.org/drawingml/2006/main" r:id="rId16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 descr="https://i1.createsend1.com/ti/d/A9/ABD/BE2/eblogo/mail2_movie1.gif">
                      <a:hlinkClick r:id="rId16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381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t> </w:t>
      </w:r>
    </w:p>
    <w:p w:rsidR="00164A7C" w:rsidRPr="00164A7C" w:rsidRDefault="00164A7C" w:rsidP="00164A7C">
      <w:r w:rsidRPr="00164A7C">
        <w:drawing>
          <wp:inline distT="0" distB="0" distL="0" distR="0" wp14:anchorId="4B5B3F75" wp14:editId="069E469F">
            <wp:extent cx="1524000" cy="1009650"/>
            <wp:effectExtent l="0" t="0" r="0" b="0"/>
            <wp:docPr id="20" name="Picture 20" descr="Where to sho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 descr="Where to shop"/>
                    <pic:cNvPicPr>
                      <a:picLocks noChangeAspect="1" noChangeArrowheads="1"/>
                    </pic:cNvPicPr>
                  </pic:nvPicPr>
                  <pic:blipFill>
                    <a:blip r:embed="rId18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4000" cy="1009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t> </w:t>
      </w:r>
      <w:r w:rsidRPr="00164A7C">
        <w:t>綠色和平熱氣球</w:t>
      </w:r>
    </w:p>
    <w:p w:rsidR="00164A7C" w:rsidRPr="00164A7C" w:rsidRDefault="00164A7C" w:rsidP="00164A7C">
      <w:r w:rsidRPr="00164A7C">
        <w:t>曾在世界各著名地標以及重大國際會議中施放，闡揚我們對環境議題的憂心及期許，並留下許多珍貴的影像，如：希臘帕德嫩神廟、印度泰姬瑪哈陵、馬雅曆法金字塔等。</w:t>
      </w:r>
    </w:p>
    <w:p w:rsidR="00164A7C" w:rsidRPr="00164A7C" w:rsidRDefault="00164A7C" w:rsidP="00164A7C">
      <w:r w:rsidRPr="00164A7C">
        <w:t>  </w:t>
      </w:r>
    </w:p>
    <w:p w:rsidR="00164A7C" w:rsidRPr="00164A7C" w:rsidRDefault="00164A7C" w:rsidP="00164A7C">
      <w:r w:rsidRPr="00164A7C">
        <w:drawing>
          <wp:inline distT="0" distB="0" distL="0" distR="0" wp14:anchorId="0107F072" wp14:editId="289FFF1C">
            <wp:extent cx="5334000" cy="3552825"/>
            <wp:effectExtent l="0" t="0" r="0" b="9525"/>
            <wp:docPr id="19" name="Picture 19" descr="https://i3.createsend1.com/ti/d/A9/ABD/BE2/eblogo/GP0STPUCZ_PressMedia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 descr="https://i3.createsend1.com/ti/d/A9/ABD/BE2/eblogo/GP0STPUCZ_PressMedia1.jpg"/>
                    <pic:cNvPicPr>
                      <a:picLocks noChangeAspect="1" noChangeArrowheads="1"/>
                    </pic:cNvPicPr>
                  </pic:nvPicPr>
                  <pic:blipFill>
                    <a:blip r:embed="rId19" cstate="email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2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4A7C" w:rsidRPr="00164A7C" w:rsidRDefault="00164A7C" w:rsidP="00164A7C">
      <w:r w:rsidRPr="00164A7C">
        <w:t>充氣橡皮艇</w:t>
      </w:r>
    </w:p>
    <w:p w:rsidR="00164A7C" w:rsidRPr="00164A7C" w:rsidRDefault="00164A7C" w:rsidP="00164A7C">
      <w:r w:rsidRPr="00164A7C">
        <w:t>橡皮艇與船艦相輔相成，幾乎每</w:t>
      </w:r>
      <w:proofErr w:type="gramStart"/>
      <w:r w:rsidRPr="00164A7C">
        <w:t>個</w:t>
      </w:r>
      <w:proofErr w:type="gramEnd"/>
      <w:r w:rsidRPr="00164A7C">
        <w:t>重要行動都少不了它！它雖然細小，卻是海上行動最有效的戰鬥工具。如在攔截捕殺鯨魚的捕</w:t>
      </w:r>
      <w:proofErr w:type="gramStart"/>
      <w:r w:rsidRPr="00164A7C">
        <w:t>鯨叉時</w:t>
      </w:r>
      <w:proofErr w:type="gramEnd"/>
      <w:r w:rsidRPr="00164A7C">
        <w:t>；在阻止向海裡傾倒有毒垃圾時；在對抗非法捕魚船隻時</w:t>
      </w:r>
      <w:r w:rsidRPr="00164A7C">
        <w:t xml:space="preserve">... </w:t>
      </w:r>
      <w:r w:rsidRPr="00164A7C">
        <w:t>它都發揮出其它船隻無可比擬的作用。</w:t>
      </w:r>
    </w:p>
    <w:p w:rsidR="005A4964" w:rsidRPr="00164A7C" w:rsidRDefault="005A4964" w:rsidP="00164A7C"/>
    <w:sectPr w:rsidR="005A4964" w:rsidRPr="00164A7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AwsLAwMzcyNjE3NTdU0lEKTi0uzszPAykwqgUA+UZbKCwAAAA="/>
  </w:docVars>
  <w:rsids>
    <w:rsidRoot w:val="00D44115"/>
    <w:rsid w:val="00164A7C"/>
    <w:rsid w:val="005A4964"/>
    <w:rsid w:val="00963AC7"/>
    <w:rsid w:val="00D441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A4964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A496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64A7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A4964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Strong">
    <w:name w:val="Strong"/>
    <w:basedOn w:val="DefaultParagraphFont"/>
    <w:uiPriority w:val="22"/>
    <w:qFormat/>
    <w:rsid w:val="005A4964"/>
    <w:rPr>
      <w:b/>
      <w:bCs/>
    </w:rPr>
  </w:style>
  <w:style w:type="paragraph" w:customStyle="1" w:styleId="size-20">
    <w:name w:val="size-20"/>
    <w:basedOn w:val="Normal"/>
    <w:rsid w:val="005A49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A4964"/>
  </w:style>
  <w:style w:type="character" w:customStyle="1" w:styleId="Heading2Char">
    <w:name w:val="Heading 2 Char"/>
    <w:basedOn w:val="DefaultParagraphFont"/>
    <w:link w:val="Heading2"/>
    <w:uiPriority w:val="9"/>
    <w:semiHidden/>
    <w:rsid w:val="005A496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64A7C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Hyperlink">
    <w:name w:val="Hyperlink"/>
    <w:basedOn w:val="DefaultParagraphFont"/>
    <w:uiPriority w:val="99"/>
    <w:unhideWhenUsed/>
    <w:rsid w:val="00164A7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4A7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4A7C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4205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070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1998858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7992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2018202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51005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891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94527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729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6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238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905425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423412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475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13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7776971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369005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8963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27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6137764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12086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17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8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62499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016811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3621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4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26660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5698833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539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3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16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4262364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751213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289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53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90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17645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321945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9975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084044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7572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47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76596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263735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72337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1613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64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258919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456928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12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117032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7456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101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5756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1878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5990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18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0538805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6457320">
                  <w:marLeft w:val="300"/>
                  <w:marRight w:val="300"/>
                  <w:marTop w:val="36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66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318980">
                  <w:marLeft w:val="300"/>
                  <w:marRight w:val="300"/>
                  <w:marTop w:val="36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319715">
                  <w:marLeft w:val="300"/>
                  <w:marRight w:val="30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907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995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95717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5277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074656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3792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854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3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91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87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983164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02209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9029897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54387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5856073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32439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932629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15597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273495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9104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968176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48291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80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570497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10452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6092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3188210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934170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494439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394694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086887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3828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94205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623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37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4764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89101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9014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0737666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588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858790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9953062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8721305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52421963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675539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12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1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063362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734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325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65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63126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212914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419542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358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22671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5031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61677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6578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283358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1714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85400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9601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471301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723057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711285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5976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508431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549394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33023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7533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265373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11841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6975661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7311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794976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24020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00269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717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494244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17424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601388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8081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45638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43090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8968528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7798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09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19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4332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6298958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490129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33759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804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4127684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5549">
          <w:marLeft w:val="300"/>
          <w:marRight w:val="30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7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048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8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07175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7901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0900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59046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669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512471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49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91226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93403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361422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5568157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96700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7528189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0800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87927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76447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05185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496692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6839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624114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86763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427798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076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034735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0732455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6989357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7553230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49848430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795104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9835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338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47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86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963627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9759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8331638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941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42515211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409615">
                          <w:marLeft w:val="0"/>
                          <w:marRight w:val="0"/>
                          <w:marTop w:val="0"/>
                          <w:marBottom w:val="30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2283044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2705850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77165602">
                      <w:marLeft w:val="300"/>
                      <w:marRight w:val="30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24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6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43577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873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115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42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98898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211399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226180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66590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452806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361189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676913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1623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583036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0323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3344716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276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339195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66624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744332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8613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5366421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49655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751897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91655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0169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901311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6025744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002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616850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7941833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15230616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53973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483525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294123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047316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375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8136119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31779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5334962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7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10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44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9358668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134466">
                      <w:marLeft w:val="0"/>
                      <w:marRight w:val="0"/>
                      <w:marTop w:val="0"/>
                      <w:marBottom w:val="3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7808073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095387">
                  <w:marLeft w:val="300"/>
                  <w:marRight w:val="30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hyperlink" Target="http://www.greenpeace.org/hk/about/ships/rainbow-warrior/" TargetMode="External"/><Relationship Id="rId18" Type="http://schemas.openxmlformats.org/officeDocument/2006/relationships/image" Target="media/image11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://www.greenpeace.org/hk/about/history/" TargetMode="External"/><Relationship Id="rId12" Type="http://schemas.openxmlformats.org/officeDocument/2006/relationships/image" Target="media/image7.jpeg"/><Relationship Id="rId17" Type="http://schemas.openxmlformats.org/officeDocument/2006/relationships/image" Target="media/image10.gif"/><Relationship Id="rId2" Type="http://schemas.microsoft.com/office/2007/relationships/stylesWithEffects" Target="stylesWithEffects.xml"/><Relationship Id="rId16" Type="http://schemas.openxmlformats.org/officeDocument/2006/relationships/hyperlink" Target="http://www.greenpeace.org/taiwan/zh/multimedia/ship-webcams/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jpeg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image" Target="media/image9.jpeg"/><Relationship Id="rId10" Type="http://schemas.openxmlformats.org/officeDocument/2006/relationships/image" Target="media/image5.png"/><Relationship Id="rId19" Type="http://schemas.openxmlformats.org/officeDocument/2006/relationships/image" Target="media/image12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9</Words>
  <Characters>9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roy Chan</dc:creator>
  <cp:lastModifiedBy>Leroy Chan</cp:lastModifiedBy>
  <cp:revision>2</cp:revision>
  <dcterms:created xsi:type="dcterms:W3CDTF">2016-10-25T09:56:00Z</dcterms:created>
  <dcterms:modified xsi:type="dcterms:W3CDTF">2016-10-25T09:56:00Z</dcterms:modified>
</cp:coreProperties>
</file>